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2E8" w:rsidRDefault="00236C9A">
      <w:bookmarkStart w:id="0" w:name="_GoBack"/>
      <w:bookmarkEnd w:id="0"/>
      <w:r>
        <w:rPr>
          <w:noProof/>
          <w:lang w:eastAsia="en-US"/>
        </w:rPr>
        <w:drawing>
          <wp:anchor distT="0" distB="0" distL="114300" distR="114300" simplePos="0" relativeHeight="251660288" behindDoc="1" locked="0" layoutInCell="1" allowOverlap="1" wp14:anchorId="64B3C700" wp14:editId="5FE628A9">
            <wp:simplePos x="0" y="0"/>
            <wp:positionH relativeFrom="column">
              <wp:posOffset>4227195</wp:posOffset>
            </wp:positionH>
            <wp:positionV relativeFrom="paragraph">
              <wp:posOffset>-801805</wp:posOffset>
            </wp:positionV>
            <wp:extent cx="4706471" cy="7536795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471" cy="753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726030</wp:posOffset>
            </wp:positionH>
            <wp:positionV relativeFrom="paragraph">
              <wp:posOffset>-806487</wp:posOffset>
            </wp:positionV>
            <wp:extent cx="4706471" cy="7536795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471" cy="753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C62E8" w:rsidSect="00236C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A1MzSzMDexNDVX0lEKTi0uzszPAykwrAUAt1UE0ywAAAA="/>
  </w:docVars>
  <w:rsids>
    <w:rsidRoot w:val="00236C9A"/>
    <w:rsid w:val="00236C9A"/>
    <w:rsid w:val="005C62E8"/>
    <w:rsid w:val="008A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453E65-6A85-42DA-ADAA-7308725D7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gsoo Jun (RJ)</dc:creator>
  <cp:keywords/>
  <dc:description/>
  <cp:lastModifiedBy>Brenda Capen</cp:lastModifiedBy>
  <cp:revision>2</cp:revision>
  <dcterms:created xsi:type="dcterms:W3CDTF">2021-04-21T17:43:00Z</dcterms:created>
  <dcterms:modified xsi:type="dcterms:W3CDTF">2021-04-21T17:43:00Z</dcterms:modified>
</cp:coreProperties>
</file>